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0DFC73" w14:textId="5384ACA8" w:rsidR="00A819FF" w:rsidRPr="00922CF1" w:rsidRDefault="00A819FF" w:rsidP="00A819FF">
      <w:pPr>
        <w:jc w:val="center"/>
        <w:rPr>
          <w:rFonts w:ascii="Times New Roman" w:hAnsi="Times New Roman" w:cs="Times New Roman"/>
          <w:b/>
        </w:rPr>
      </w:pPr>
      <w:r w:rsidRPr="00922CF1">
        <w:rPr>
          <w:rFonts w:ascii="Times New Roman" w:hAnsi="Times New Roman" w:cs="Times New Roman"/>
          <w:b/>
        </w:rPr>
        <w:t>(Annexure 1)</w:t>
      </w:r>
    </w:p>
    <w:p w14:paraId="17CCAA3E" w14:textId="06B4F042" w:rsidR="002811DF" w:rsidRPr="00922CF1" w:rsidRDefault="00EA0086" w:rsidP="00E57323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flow</w:t>
      </w:r>
      <w:r w:rsidR="002811DF" w:rsidRPr="00922CF1">
        <w:rPr>
          <w:rFonts w:ascii="Times New Roman" w:hAnsi="Times New Roman" w:cs="Times New Roman"/>
          <w:b/>
        </w:rPr>
        <w:t xml:space="preserve"> for the </w:t>
      </w:r>
      <w:r w:rsidR="00A819FF" w:rsidRPr="00922CF1">
        <w:rPr>
          <w:rFonts w:ascii="Times New Roman" w:hAnsi="Times New Roman" w:cs="Times New Roman"/>
          <w:b/>
        </w:rPr>
        <w:t>submission, approval</w:t>
      </w:r>
      <w:r w:rsidR="002811DF" w:rsidRPr="00922CF1">
        <w:rPr>
          <w:rFonts w:ascii="Times New Roman" w:hAnsi="Times New Roman" w:cs="Times New Roman"/>
          <w:b/>
        </w:rPr>
        <w:t xml:space="preserve"> </w:t>
      </w:r>
      <w:r w:rsidR="00A819FF" w:rsidRPr="00922CF1">
        <w:rPr>
          <w:rFonts w:ascii="Times New Roman" w:hAnsi="Times New Roman" w:cs="Times New Roman"/>
          <w:b/>
        </w:rPr>
        <w:t xml:space="preserve">and conduction </w:t>
      </w:r>
      <w:r w:rsidR="002811DF" w:rsidRPr="00922CF1">
        <w:rPr>
          <w:rFonts w:ascii="Times New Roman" w:hAnsi="Times New Roman" w:cs="Times New Roman"/>
          <w:b/>
        </w:rPr>
        <w:t xml:space="preserve">of the collaborative research at AIIMS Jodhpur </w:t>
      </w:r>
    </w:p>
    <w:p w14:paraId="21ABC15A" w14:textId="2FCB281E" w:rsidR="006D44EC" w:rsidRPr="00922CF1" w:rsidRDefault="00F27300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4CE1D4" wp14:editId="6477DFFB">
                <wp:simplePos x="0" y="0"/>
                <wp:positionH relativeFrom="column">
                  <wp:posOffset>403122</wp:posOffset>
                </wp:positionH>
                <wp:positionV relativeFrom="paragraph">
                  <wp:posOffset>33820</wp:posOffset>
                </wp:positionV>
                <wp:extent cx="4404851" cy="460826"/>
                <wp:effectExtent l="0" t="0" r="15240" b="158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4851" cy="4608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E9DA41" w14:textId="2A330E77" w:rsidR="002811DF" w:rsidRPr="002811DF" w:rsidRDefault="002811DF" w:rsidP="002811D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ubmission of </w:t>
                            </w:r>
                            <w:r w:rsidR="006D44EC">
                              <w:rPr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lang w:val="en-US"/>
                              </w:rPr>
                              <w:t xml:space="preserve">CRC </w:t>
                            </w:r>
                            <w:r w:rsidR="00D2742D">
                              <w:rPr>
                                <w:lang w:val="en-US"/>
                              </w:rPr>
                              <w:t>proforma and proposal</w:t>
                            </w:r>
                            <w:r w:rsidR="001364A6">
                              <w:rPr>
                                <w:lang w:val="en-US"/>
                              </w:rPr>
                              <w:t xml:space="preserve"> with signed </w:t>
                            </w:r>
                            <w:proofErr w:type="spellStart"/>
                            <w:r w:rsidR="001364A6">
                              <w:rPr>
                                <w:lang w:val="en-US"/>
                              </w:rPr>
                              <w:t>MoA</w:t>
                            </w:r>
                            <w:proofErr w:type="spellEnd"/>
                            <w:r w:rsidR="001364A6">
                              <w:rPr>
                                <w:lang w:val="en-US"/>
                              </w:rPr>
                              <w:t xml:space="preserve"> between </w:t>
                            </w:r>
                            <w:r w:rsidR="00402293">
                              <w:rPr>
                                <w:lang w:val="en-US"/>
                              </w:rPr>
                              <w:t>Collaborators</w:t>
                            </w:r>
                            <w:r w:rsidR="001364A6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to </w:t>
                            </w:r>
                            <w:r w:rsidR="001364A6">
                              <w:rPr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lang w:val="en-US"/>
                              </w:rPr>
                              <w:t>Dean (Researc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14CE1D4" id="Rectangle 1" o:spid="_x0000_s1026" style="position:absolute;margin-left:31.75pt;margin-top:2.65pt;width:346.85pt;height:3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" fillcolor="white [3201]" strokecolor="black [3200]" strokeweight="1pt">
                <v:textbox>
                  <w:txbxContent>
                    <w:p w14:paraId="5BE9DA41" w14:textId="2A330E77" w:rsidR="002811DF" w:rsidRPr="002811DF" w:rsidRDefault="002811DF" w:rsidP="002811D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ubmission of </w:t>
                      </w:r>
                      <w:r w:rsidR="006D44EC">
                        <w:rPr>
                          <w:lang w:val="en-US"/>
                        </w:rPr>
                        <w:t xml:space="preserve">the </w:t>
                      </w:r>
                      <w:r>
                        <w:rPr>
                          <w:lang w:val="en-US"/>
                        </w:rPr>
                        <w:t xml:space="preserve">CRC </w:t>
                      </w:r>
                      <w:r w:rsidR="00D2742D">
                        <w:rPr>
                          <w:lang w:val="en-US"/>
                        </w:rPr>
                        <w:t>proforma and proposal</w:t>
                      </w:r>
                      <w:r w:rsidR="001364A6">
                        <w:rPr>
                          <w:lang w:val="en-US"/>
                        </w:rPr>
                        <w:t xml:space="preserve"> with signed </w:t>
                      </w:r>
                      <w:proofErr w:type="spellStart"/>
                      <w:r w:rsidR="001364A6">
                        <w:rPr>
                          <w:lang w:val="en-US"/>
                        </w:rPr>
                        <w:t>MoA</w:t>
                      </w:r>
                      <w:proofErr w:type="spellEnd"/>
                      <w:r w:rsidR="001364A6">
                        <w:rPr>
                          <w:lang w:val="en-US"/>
                        </w:rPr>
                        <w:t xml:space="preserve"> between </w:t>
                      </w:r>
                      <w:r w:rsidR="00402293">
                        <w:rPr>
                          <w:lang w:val="en-US"/>
                        </w:rPr>
                        <w:t>Collaborators</w:t>
                      </w:r>
                      <w:r w:rsidR="001364A6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to </w:t>
                      </w:r>
                      <w:r w:rsidR="001364A6">
                        <w:rPr>
                          <w:lang w:val="en-US"/>
                        </w:rPr>
                        <w:t xml:space="preserve">the </w:t>
                      </w:r>
                      <w:r>
                        <w:rPr>
                          <w:lang w:val="en-US"/>
                        </w:rPr>
                        <w:t>Dean (Research)</w:t>
                      </w:r>
                    </w:p>
                  </w:txbxContent>
                </v:textbox>
              </v:rect>
            </w:pict>
          </mc:Fallback>
        </mc:AlternateContent>
      </w:r>
    </w:p>
    <w:p w14:paraId="503AEDE8" w14:textId="3725FD66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4E7E69" wp14:editId="31CB8303">
                <wp:simplePos x="0" y="0"/>
                <wp:positionH relativeFrom="column">
                  <wp:posOffset>2467610</wp:posOffset>
                </wp:positionH>
                <wp:positionV relativeFrom="paragraph">
                  <wp:posOffset>226965</wp:posOffset>
                </wp:positionV>
                <wp:extent cx="154305" cy="254635"/>
                <wp:effectExtent l="19050" t="0" r="17145" b="31115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5463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2B21EF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4" o:spid="_x0000_s1026" type="#_x0000_t67" style="position:absolute;margin-left:194.3pt;margin-top:17.85pt;width:12.15pt;height:20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" adj="15055" fillcolor="white [3201]" strokecolor="black [3200]" strokeweight="1pt"/>
            </w:pict>
          </mc:Fallback>
        </mc:AlternateContent>
      </w:r>
    </w:p>
    <w:p w14:paraId="5F9EAB77" w14:textId="4ADD4DC3" w:rsidR="00841E61" w:rsidRPr="00922CF1" w:rsidRDefault="00F27300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85A4E5" wp14:editId="6B32414D">
                <wp:simplePos x="0" y="0"/>
                <wp:positionH relativeFrom="column">
                  <wp:posOffset>1162050</wp:posOffset>
                </wp:positionH>
                <wp:positionV relativeFrom="paragraph">
                  <wp:posOffset>212725</wp:posOffset>
                </wp:positionV>
                <wp:extent cx="3543300" cy="271145"/>
                <wp:effectExtent l="0" t="0" r="19050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711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32394A" w14:textId="3A211FC9" w:rsidR="002811DF" w:rsidRPr="002811DF" w:rsidRDefault="002811DF" w:rsidP="002811D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RC Screening </w:t>
                            </w:r>
                            <w:r w:rsidR="006D44EC">
                              <w:rPr>
                                <w:lang w:val="en-US"/>
                              </w:rPr>
                              <w:t>and</w:t>
                            </w:r>
                            <w:r w:rsidR="0056401F">
                              <w:rPr>
                                <w:lang w:val="en-US"/>
                              </w:rPr>
                              <w:t xml:space="preserve"> presentation (if required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5A4E5" id="Rectangle 2" o:spid="_x0000_s1027" style="position:absolute;margin-left:91.5pt;margin-top:16.75pt;width:279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" fillcolor="white [3201]" strokecolor="black [3200]" strokeweight="1pt">
                <v:textbox>
                  <w:txbxContent>
                    <w:p w14:paraId="6632394A" w14:textId="3A211FC9" w:rsidR="002811DF" w:rsidRPr="002811DF" w:rsidRDefault="002811DF" w:rsidP="002811D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RC Screening </w:t>
                      </w:r>
                      <w:r w:rsidR="006D44EC">
                        <w:rPr>
                          <w:lang w:val="en-US"/>
                        </w:rPr>
                        <w:t>and</w:t>
                      </w:r>
                      <w:r w:rsidR="0056401F">
                        <w:rPr>
                          <w:lang w:val="en-US"/>
                        </w:rPr>
                        <w:t xml:space="preserve"> presentation (if required) </w:t>
                      </w:r>
                    </w:p>
                  </w:txbxContent>
                </v:textbox>
              </v:rect>
            </w:pict>
          </mc:Fallback>
        </mc:AlternateContent>
      </w:r>
    </w:p>
    <w:p w14:paraId="538EB158" w14:textId="1FCEE0E4" w:rsidR="00841E61" w:rsidRPr="00922CF1" w:rsidRDefault="00F27300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087A177" wp14:editId="1AAA6BE2">
                <wp:simplePos x="0" y="0"/>
                <wp:positionH relativeFrom="column">
                  <wp:posOffset>2460625</wp:posOffset>
                </wp:positionH>
                <wp:positionV relativeFrom="paragraph">
                  <wp:posOffset>225060</wp:posOffset>
                </wp:positionV>
                <wp:extent cx="154305" cy="254635"/>
                <wp:effectExtent l="19050" t="0" r="17145" b="31115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5463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A82EA5E" id="Arrow: Down 12" o:spid="_x0000_s1026" type="#_x0000_t67" style="position:absolute;margin-left:193.75pt;margin-top:17.7pt;width:12.15pt;height:20.0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" adj="15055" fillcolor="white [3201]" strokecolor="black [3200]" strokeweight="1pt"/>
            </w:pict>
          </mc:Fallback>
        </mc:AlternateContent>
      </w:r>
    </w:p>
    <w:p w14:paraId="53EC5206" w14:textId="51165781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9FB426" wp14:editId="45950C5E">
                <wp:simplePos x="0" y="0"/>
                <wp:positionH relativeFrom="column">
                  <wp:posOffset>1145532</wp:posOffset>
                </wp:positionH>
                <wp:positionV relativeFrom="paragraph">
                  <wp:posOffset>201991</wp:posOffset>
                </wp:positionV>
                <wp:extent cx="2934970" cy="283845"/>
                <wp:effectExtent l="0" t="0" r="17780" b="20955"/>
                <wp:wrapNone/>
                <wp:docPr id="1680852496" name="Rectangle 1680852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970" cy="2838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DDEF85" w14:textId="61E750E3" w:rsidR="00841E61" w:rsidRPr="002811DF" w:rsidRDefault="0056401F" w:rsidP="00841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pproval from </w:t>
                            </w:r>
                            <w:r w:rsidR="00841E61">
                              <w:rPr>
                                <w:lang w:val="en-US"/>
                              </w:rPr>
                              <w:t xml:space="preserve">CRC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B426" id="Rectangle 1680852496" o:spid="_x0000_s1028" style="position:absolute;margin-left:90.2pt;margin-top:15.9pt;width:231.1pt;height:22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" fillcolor="white [3201]" strokecolor="black [3200]" strokeweight="1pt">
                <v:textbox>
                  <w:txbxContent>
                    <w:p w14:paraId="2EDDEF85" w14:textId="61E750E3" w:rsidR="00841E61" w:rsidRPr="002811DF" w:rsidRDefault="0056401F" w:rsidP="00841E6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pproval from </w:t>
                      </w:r>
                      <w:r w:rsidR="00841E61">
                        <w:rPr>
                          <w:lang w:val="en-US"/>
                        </w:rPr>
                        <w:t xml:space="preserve">CRC </w:t>
                      </w:r>
                    </w:p>
                  </w:txbxContent>
                </v:textbox>
              </v:rect>
            </w:pict>
          </mc:Fallback>
        </mc:AlternateContent>
      </w:r>
    </w:p>
    <w:p w14:paraId="083A8A1C" w14:textId="40483318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285F274" wp14:editId="614286DB">
                <wp:simplePos x="0" y="0"/>
                <wp:positionH relativeFrom="column">
                  <wp:posOffset>2465801</wp:posOffset>
                </wp:positionH>
                <wp:positionV relativeFrom="paragraph">
                  <wp:posOffset>202617</wp:posOffset>
                </wp:positionV>
                <wp:extent cx="154305" cy="271337"/>
                <wp:effectExtent l="19050" t="0" r="17145" b="33655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7133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378239F" id="Arrow: Down 13" o:spid="_x0000_s1026" type="#_x0000_t67" style="position:absolute;margin-left:194.15pt;margin-top:15.95pt;width:12.15pt;height:21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" adj="15458" fillcolor="white [3201]" strokecolor="black [3200]" strokeweight="1pt"/>
            </w:pict>
          </mc:Fallback>
        </mc:AlternateContent>
      </w:r>
    </w:p>
    <w:p w14:paraId="13E61696" w14:textId="305DDB93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4433B6" wp14:editId="49CD7722">
                <wp:simplePos x="0" y="0"/>
                <wp:positionH relativeFrom="column">
                  <wp:posOffset>1161319</wp:posOffset>
                </wp:positionH>
                <wp:positionV relativeFrom="paragraph">
                  <wp:posOffset>189309</wp:posOffset>
                </wp:positionV>
                <wp:extent cx="2934970" cy="283845"/>
                <wp:effectExtent l="0" t="0" r="17780" b="20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970" cy="2838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5E88C7" w14:textId="77777777" w:rsidR="002811DF" w:rsidRPr="002811DF" w:rsidRDefault="002811DF" w:rsidP="002811D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pproval from </w:t>
                            </w:r>
                            <w:r w:rsidR="006D44EC">
                              <w:rPr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lang w:val="en-US"/>
                              </w:rPr>
                              <w:t>Head of the Instit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A4433B6" id="Rectangle 4" o:spid="_x0000_s1029" style="position:absolute;margin-left:91.45pt;margin-top:14.9pt;width:231.1pt;height:22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" fillcolor="white [3201]" strokecolor="black [3200]" strokeweight="1pt">
                <v:textbox>
                  <w:txbxContent>
                    <w:p w14:paraId="095E88C7" w14:textId="77777777" w:rsidR="002811DF" w:rsidRPr="002811DF" w:rsidRDefault="002811DF" w:rsidP="002811D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pproval from </w:t>
                      </w:r>
                      <w:r w:rsidR="006D44EC">
                        <w:rPr>
                          <w:lang w:val="en-US"/>
                        </w:rPr>
                        <w:t xml:space="preserve">the </w:t>
                      </w:r>
                      <w:r>
                        <w:rPr>
                          <w:lang w:val="en-US"/>
                        </w:rPr>
                        <w:t>Head of the Institution</w:t>
                      </w:r>
                    </w:p>
                  </w:txbxContent>
                </v:textbox>
              </v:rect>
            </w:pict>
          </mc:Fallback>
        </mc:AlternateContent>
      </w:r>
    </w:p>
    <w:p w14:paraId="190809B3" w14:textId="52816A4B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DF3FD0E" wp14:editId="4BDAF2DF">
                <wp:simplePos x="0" y="0"/>
                <wp:positionH relativeFrom="column">
                  <wp:posOffset>2463617</wp:posOffset>
                </wp:positionH>
                <wp:positionV relativeFrom="paragraph">
                  <wp:posOffset>188394</wp:posOffset>
                </wp:positionV>
                <wp:extent cx="154305" cy="271337"/>
                <wp:effectExtent l="19050" t="0" r="17145" b="33655"/>
                <wp:wrapNone/>
                <wp:docPr id="2143658154" name="Arrow: Down 2143658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7133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F32D150" id="Arrow: Down 2143658154" o:spid="_x0000_s1026" type="#_x0000_t67" style="position:absolute;margin-left:194pt;margin-top:14.85pt;width:12.15pt;height:21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" adj="15458" fillcolor="white [3201]" strokecolor="black [3200]" strokeweight="1pt"/>
            </w:pict>
          </mc:Fallback>
        </mc:AlternateContent>
      </w:r>
    </w:p>
    <w:p w14:paraId="223FF1F4" w14:textId="6495DD0F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7856A05" wp14:editId="5798B59C">
                <wp:simplePos x="0" y="0"/>
                <wp:positionH relativeFrom="column">
                  <wp:posOffset>250521</wp:posOffset>
                </wp:positionH>
                <wp:positionV relativeFrom="paragraph">
                  <wp:posOffset>172720</wp:posOffset>
                </wp:positionV>
                <wp:extent cx="4897111" cy="283845"/>
                <wp:effectExtent l="0" t="0" r="18415" b="20955"/>
                <wp:wrapNone/>
                <wp:docPr id="896945003" name="Rectangle 8969450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7111" cy="2838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DE9A07" w14:textId="7BB4B58E" w:rsidR="00841E61" w:rsidRPr="002811DF" w:rsidRDefault="00EA0086" w:rsidP="00841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igned MoU/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MoA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/CTA from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Ho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(if requir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7856A05" id="Rectangle 896945003" o:spid="_x0000_s1030" style="position:absolute;margin-left:19.75pt;margin-top:13.6pt;width:385.6pt;height:22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" fillcolor="white [3201]" strokecolor="black [3200]" strokeweight="1pt">
                <v:textbox>
                  <w:txbxContent>
                    <w:p w14:paraId="60DE9A07" w14:textId="7BB4B58E" w:rsidR="00841E61" w:rsidRPr="002811DF" w:rsidRDefault="00EA0086" w:rsidP="00841E6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igned MoU/</w:t>
                      </w:r>
                      <w:proofErr w:type="spellStart"/>
                      <w:r>
                        <w:rPr>
                          <w:lang w:val="en-US"/>
                        </w:rPr>
                        <w:t>MoA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/CTA from </w:t>
                      </w:r>
                      <w:proofErr w:type="spellStart"/>
                      <w:r>
                        <w:rPr>
                          <w:lang w:val="en-US"/>
                        </w:rPr>
                        <w:t>Ho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(if required)</w:t>
                      </w:r>
                    </w:p>
                  </w:txbxContent>
                </v:textbox>
              </v:rect>
            </w:pict>
          </mc:Fallback>
        </mc:AlternateContent>
      </w:r>
    </w:p>
    <w:p w14:paraId="35EAE9A8" w14:textId="6D662B6A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EEB0835" wp14:editId="26935001">
                <wp:simplePos x="0" y="0"/>
                <wp:positionH relativeFrom="column">
                  <wp:posOffset>2463347</wp:posOffset>
                </wp:positionH>
                <wp:positionV relativeFrom="paragraph">
                  <wp:posOffset>176774</wp:posOffset>
                </wp:positionV>
                <wp:extent cx="154305" cy="271337"/>
                <wp:effectExtent l="19050" t="0" r="17145" b="33655"/>
                <wp:wrapNone/>
                <wp:docPr id="1978342872" name="Arrow: Down 1978342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7133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AD41374" id="Arrow: Down 1978342872" o:spid="_x0000_s1026" type="#_x0000_t67" style="position:absolute;margin-left:193.95pt;margin-top:13.9pt;width:12.15pt;height:21.3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" adj="15458" fillcolor="white [3201]" strokecolor="black [3200]" strokeweight="1pt"/>
            </w:pict>
          </mc:Fallback>
        </mc:AlternateContent>
      </w:r>
    </w:p>
    <w:p w14:paraId="3428006A" w14:textId="7D67D6CE" w:rsidR="00841E61" w:rsidRPr="00922CF1" w:rsidRDefault="00841E61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B80A919" wp14:editId="7548222D">
                <wp:simplePos x="0" y="0"/>
                <wp:positionH relativeFrom="column">
                  <wp:posOffset>264804</wp:posOffset>
                </wp:positionH>
                <wp:positionV relativeFrom="paragraph">
                  <wp:posOffset>183680</wp:posOffset>
                </wp:positionV>
                <wp:extent cx="4897111" cy="283845"/>
                <wp:effectExtent l="0" t="0" r="18415" b="20955"/>
                <wp:wrapNone/>
                <wp:docPr id="549596633" name="Rectangle 549596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7111" cy="2838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C61988" w14:textId="1B60A719" w:rsidR="00EA0086" w:rsidRPr="002811DF" w:rsidRDefault="00EA0086" w:rsidP="00EA008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ubmission </w:t>
                            </w:r>
                            <w:r w:rsidR="0056401F">
                              <w:rPr>
                                <w:lang w:val="en-US"/>
                              </w:rPr>
                              <w:t>to IEC and approval of IEC</w:t>
                            </w:r>
                          </w:p>
                          <w:p w14:paraId="7615EA58" w14:textId="55659C61" w:rsidR="00841E61" w:rsidRPr="002811DF" w:rsidRDefault="00841E61" w:rsidP="00841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1CC3325" w14:textId="77777777" w:rsidR="00841E61" w:rsidRPr="002811DF" w:rsidRDefault="00841E61" w:rsidP="00841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0A919" id="Rectangle 549596633" o:spid="_x0000_s1031" style="position:absolute;margin-left:20.85pt;margin-top:14.45pt;width:385.6pt;height:22.3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" fillcolor="white [3201]" strokecolor="black [3200]" strokeweight="1pt">
                <v:textbox>
                  <w:txbxContent>
                    <w:p w14:paraId="43C61988" w14:textId="1B60A719" w:rsidR="00EA0086" w:rsidRPr="002811DF" w:rsidRDefault="00EA0086" w:rsidP="00EA008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ubmission </w:t>
                      </w:r>
                      <w:r w:rsidR="0056401F">
                        <w:rPr>
                          <w:lang w:val="en-US"/>
                        </w:rPr>
                        <w:t>to IEC and approval of IEC</w:t>
                      </w:r>
                    </w:p>
                    <w:p w14:paraId="7615EA58" w14:textId="55659C61" w:rsidR="00841E61" w:rsidRPr="002811DF" w:rsidRDefault="00841E61" w:rsidP="00841E61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1CC3325" w14:textId="77777777" w:rsidR="00841E61" w:rsidRPr="002811DF" w:rsidRDefault="00841E61" w:rsidP="00841E61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0F4D55F" w14:textId="75D6D9A3" w:rsidR="00841E61" w:rsidRPr="00922CF1" w:rsidRDefault="00B25DB2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48EF14A" wp14:editId="421B5988">
                <wp:simplePos x="0" y="0"/>
                <wp:positionH relativeFrom="column">
                  <wp:posOffset>2467282</wp:posOffset>
                </wp:positionH>
                <wp:positionV relativeFrom="paragraph">
                  <wp:posOffset>185133</wp:posOffset>
                </wp:positionV>
                <wp:extent cx="143183" cy="254696"/>
                <wp:effectExtent l="19050" t="0" r="28575" b="31115"/>
                <wp:wrapNone/>
                <wp:docPr id="18" name="Arrow: Dow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83" cy="25469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D3554A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8" o:spid="_x0000_s1026" type="#_x0000_t67" style="position:absolute;margin-left:194.25pt;margin-top:14.6pt;width:11.25pt;height:20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" adj="15529" fillcolor="white [3201]" strokecolor="black [3200]" strokeweight="1pt"/>
            </w:pict>
          </mc:Fallback>
        </mc:AlternateContent>
      </w:r>
    </w:p>
    <w:p w14:paraId="13FC9D07" w14:textId="13A8872A" w:rsidR="00841E61" w:rsidRPr="00922CF1" w:rsidRDefault="00EA0086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749F903" wp14:editId="34FC44D6">
                <wp:simplePos x="0" y="0"/>
                <wp:positionH relativeFrom="column">
                  <wp:posOffset>250682</wp:posOffset>
                </wp:positionH>
                <wp:positionV relativeFrom="paragraph">
                  <wp:posOffset>155985</wp:posOffset>
                </wp:positionV>
                <wp:extent cx="4897111" cy="283845"/>
                <wp:effectExtent l="0" t="0" r="18415" b="20955"/>
                <wp:wrapNone/>
                <wp:docPr id="396373864" name="Rectangle 3963738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7111" cy="2838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6492C4" w14:textId="77777777" w:rsidR="00EA0086" w:rsidRPr="002811DF" w:rsidRDefault="00EA0086" w:rsidP="00EA008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MSC approval for all international collaborative research</w:t>
                            </w:r>
                          </w:p>
                          <w:p w14:paraId="025F42BF" w14:textId="77777777" w:rsidR="00EA0086" w:rsidRPr="002811DF" w:rsidRDefault="00EA0086" w:rsidP="00EA008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B904F30" w14:textId="77777777" w:rsidR="00EA0086" w:rsidRPr="002811DF" w:rsidRDefault="00EA0086" w:rsidP="00EA008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749F903" id="Rectangle 396373864" o:spid="_x0000_s1032" style="position:absolute;margin-left:19.75pt;margin-top:12.3pt;width:385.6pt;height:22.3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" fillcolor="white [3201]" strokecolor="black [3200]" strokeweight="1pt">
                <v:textbox>
                  <w:txbxContent>
                    <w:p w14:paraId="596492C4" w14:textId="77777777" w:rsidR="00EA0086" w:rsidRPr="002811DF" w:rsidRDefault="00EA0086" w:rsidP="00EA008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MSC approval for all international collaborative research</w:t>
                      </w:r>
                    </w:p>
                    <w:p w14:paraId="025F42BF" w14:textId="77777777" w:rsidR="00EA0086" w:rsidRPr="002811DF" w:rsidRDefault="00EA0086" w:rsidP="00EA0086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B904F30" w14:textId="77777777" w:rsidR="00EA0086" w:rsidRPr="002811DF" w:rsidRDefault="00EA0086" w:rsidP="00EA008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F9E4189" w14:textId="7910CEB6" w:rsidR="00841E61" w:rsidRPr="00922CF1" w:rsidRDefault="00EA0086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B6EA7D5" wp14:editId="4B52517F">
                <wp:simplePos x="0" y="0"/>
                <wp:positionH relativeFrom="column">
                  <wp:posOffset>2461895</wp:posOffset>
                </wp:positionH>
                <wp:positionV relativeFrom="paragraph">
                  <wp:posOffset>164834</wp:posOffset>
                </wp:positionV>
                <wp:extent cx="154305" cy="254635"/>
                <wp:effectExtent l="19050" t="0" r="17145" b="31115"/>
                <wp:wrapNone/>
                <wp:docPr id="2005401553" name="Arrow: Down 20054015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5463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F91A65A" id="Arrow: Down 2005401553" o:spid="_x0000_s1026" type="#_x0000_t67" style="position:absolute;margin-left:193.85pt;margin-top:13pt;width:12.15pt;height:20.0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" adj="15055" fillcolor="white [3201]" strokecolor="black [3200]" strokeweight="1pt"/>
            </w:pict>
          </mc:Fallback>
        </mc:AlternateContent>
      </w:r>
    </w:p>
    <w:bookmarkStart w:id="0" w:name="_GoBack"/>
    <w:bookmarkEnd w:id="0"/>
    <w:p w14:paraId="4646D18C" w14:textId="7085BC45" w:rsidR="00841E61" w:rsidRPr="00922CF1" w:rsidRDefault="00B25DB2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D3A9C2" wp14:editId="03CA36BC">
                <wp:simplePos x="0" y="0"/>
                <wp:positionH relativeFrom="column">
                  <wp:posOffset>1231013</wp:posOffset>
                </wp:positionH>
                <wp:positionV relativeFrom="paragraph">
                  <wp:posOffset>149747</wp:posOffset>
                </wp:positionV>
                <wp:extent cx="2934970" cy="283845"/>
                <wp:effectExtent l="0" t="0" r="17780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970" cy="2838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814473" w14:textId="77777777" w:rsidR="002811DF" w:rsidRPr="002811DF" w:rsidRDefault="002811DF" w:rsidP="002811D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itiation of the stu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5D3A9C2" id="Rectangle 8" o:spid="_x0000_s1033" style="position:absolute;margin-left:96.95pt;margin-top:11.8pt;width:231.1pt;height:22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" fillcolor="white [3201]" strokecolor="black [3200]" strokeweight="1pt">
                <v:textbox>
                  <w:txbxContent>
                    <w:p w14:paraId="25814473" w14:textId="77777777" w:rsidR="002811DF" w:rsidRPr="002811DF" w:rsidRDefault="002811DF" w:rsidP="002811D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itiation of the study</w:t>
                      </w:r>
                    </w:p>
                  </w:txbxContent>
                </v:textbox>
              </v:rect>
            </w:pict>
          </mc:Fallback>
        </mc:AlternateContent>
      </w:r>
    </w:p>
    <w:p w14:paraId="5F72117A" w14:textId="304F9B97" w:rsidR="00841E61" w:rsidRPr="00922CF1" w:rsidRDefault="00B25DB2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C012EE4" wp14:editId="6ADE739A">
                <wp:simplePos x="0" y="0"/>
                <wp:positionH relativeFrom="column">
                  <wp:posOffset>2461164</wp:posOffset>
                </wp:positionH>
                <wp:positionV relativeFrom="paragraph">
                  <wp:posOffset>140918</wp:posOffset>
                </wp:positionV>
                <wp:extent cx="154305" cy="254635"/>
                <wp:effectExtent l="19050" t="0" r="17145" b="31115"/>
                <wp:wrapNone/>
                <wp:docPr id="21" name="Arrow: Dow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" cy="25463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8A1176D" id="Arrow: Down 21" o:spid="_x0000_s1026" type="#_x0000_t67" style="position:absolute;margin-left:193.8pt;margin-top:11.1pt;width:12.15pt;height:20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" adj="15055" fillcolor="white [3201]" strokecolor="black [3200]" strokeweight="1pt"/>
            </w:pict>
          </mc:Fallback>
        </mc:AlternateContent>
      </w:r>
    </w:p>
    <w:p w14:paraId="6B14A35B" w14:textId="600134F6" w:rsidR="00841E61" w:rsidRPr="00922CF1" w:rsidRDefault="00B25DB2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FA52A6" wp14:editId="6861AADD">
                <wp:simplePos x="0" y="0"/>
                <wp:positionH relativeFrom="column">
                  <wp:posOffset>1189338</wp:posOffset>
                </wp:positionH>
                <wp:positionV relativeFrom="paragraph">
                  <wp:posOffset>120006</wp:posOffset>
                </wp:positionV>
                <wp:extent cx="2934970" cy="459105"/>
                <wp:effectExtent l="0" t="0" r="17780" b="1714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970" cy="4591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4C1894" w14:textId="77777777" w:rsidR="002811DF" w:rsidRPr="002811DF" w:rsidRDefault="002811DF" w:rsidP="002811D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ubmission of progress report to Dean (Research) </w:t>
                            </w:r>
                            <w:r w:rsidR="006D44EC">
                              <w:rPr>
                                <w:lang w:val="en-US"/>
                              </w:rPr>
                              <w:t xml:space="preserve">at </w:t>
                            </w:r>
                            <w:r>
                              <w:rPr>
                                <w:lang w:val="en-US"/>
                              </w:rPr>
                              <w:t xml:space="preserve">every six mont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7FA52A6" id="Rectangle 9" o:spid="_x0000_s1034" style="position:absolute;margin-left:93.65pt;margin-top:9.45pt;width:231.1pt;height:36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" fillcolor="white [3201]" strokecolor="black [3200]" strokeweight="1pt">
                <v:textbox>
                  <w:txbxContent>
                    <w:p w14:paraId="4C4C1894" w14:textId="77777777" w:rsidR="002811DF" w:rsidRPr="002811DF" w:rsidRDefault="002811DF" w:rsidP="002811D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ubmission of progress report to Dean (Research) </w:t>
                      </w:r>
                      <w:r w:rsidR="006D44EC">
                        <w:rPr>
                          <w:lang w:val="en-US"/>
                        </w:rPr>
                        <w:t xml:space="preserve">at </w:t>
                      </w:r>
                      <w:r>
                        <w:rPr>
                          <w:lang w:val="en-US"/>
                        </w:rPr>
                        <w:t xml:space="preserve">every six months </w:t>
                      </w:r>
                    </w:p>
                  </w:txbxContent>
                </v:textbox>
              </v:rect>
            </w:pict>
          </mc:Fallback>
        </mc:AlternateContent>
      </w:r>
    </w:p>
    <w:p w14:paraId="55254F58" w14:textId="79DEBEDE" w:rsidR="006D44EC" w:rsidRPr="00922CF1" w:rsidRDefault="006D44EC" w:rsidP="006D44EC">
      <w:pPr>
        <w:rPr>
          <w:rFonts w:ascii="Times New Roman" w:hAnsi="Times New Roman" w:cs="Times New Roman"/>
        </w:rPr>
      </w:pPr>
    </w:p>
    <w:p w14:paraId="1361BEE9" w14:textId="714D3425" w:rsidR="006D44EC" w:rsidRPr="00922CF1" w:rsidRDefault="00B25DB2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9B07031" wp14:editId="3EA26BF7">
                <wp:simplePos x="0" y="0"/>
                <wp:positionH relativeFrom="column">
                  <wp:posOffset>2453005</wp:posOffset>
                </wp:positionH>
                <wp:positionV relativeFrom="paragraph">
                  <wp:posOffset>25035</wp:posOffset>
                </wp:positionV>
                <wp:extent cx="143510" cy="254000"/>
                <wp:effectExtent l="19050" t="0" r="27940" b="3175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2540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BC13062" id="Arrow: Down 11" o:spid="_x0000_s1026" type="#_x0000_t67" style="position:absolute;margin-left:193.15pt;margin-top:1.95pt;width:11.3pt;height:20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" adj="15498" fillcolor="white [3201]" strokecolor="black [3200]" strokeweight="1pt"/>
            </w:pict>
          </mc:Fallback>
        </mc:AlternateContent>
      </w:r>
    </w:p>
    <w:p w14:paraId="27E59F40" w14:textId="41F9B159" w:rsidR="006D44EC" w:rsidRPr="00922CF1" w:rsidRDefault="00B25DB2" w:rsidP="006D44EC">
      <w:pPr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821CB0F" wp14:editId="7CB9C19A">
                <wp:simplePos x="0" y="0"/>
                <wp:positionH relativeFrom="column">
                  <wp:posOffset>1201420</wp:posOffset>
                </wp:positionH>
                <wp:positionV relativeFrom="paragraph">
                  <wp:posOffset>10430</wp:posOffset>
                </wp:positionV>
                <wp:extent cx="2934970" cy="480060"/>
                <wp:effectExtent l="0" t="0" r="1778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4970" cy="480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4BE3FF" w14:textId="77777777" w:rsidR="002811DF" w:rsidRPr="002811DF" w:rsidRDefault="002811DF" w:rsidP="002811D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ubmission of final report to Dean (Research) after completion of the stu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821CB0F" id="Rectangle 10" o:spid="_x0000_s1035" style="position:absolute;margin-left:94.6pt;margin-top:.8pt;width:231.1pt;height:37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" fillcolor="white [3201]" strokecolor="black [3200]" strokeweight="1pt">
                <v:textbox>
                  <w:txbxContent>
                    <w:p w14:paraId="434BE3FF" w14:textId="77777777" w:rsidR="002811DF" w:rsidRPr="002811DF" w:rsidRDefault="002811DF" w:rsidP="002811D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ubmission of final report to Dean (Research) after completion of the study</w:t>
                      </w:r>
                    </w:p>
                  </w:txbxContent>
                </v:textbox>
              </v:rect>
            </w:pict>
          </mc:Fallback>
        </mc:AlternateContent>
      </w:r>
    </w:p>
    <w:p w14:paraId="2F1B3357" w14:textId="77777777" w:rsidR="006D44EC" w:rsidRPr="00922CF1" w:rsidRDefault="006D44EC" w:rsidP="006D44EC">
      <w:pPr>
        <w:rPr>
          <w:rFonts w:ascii="Times New Roman" w:hAnsi="Times New Roman" w:cs="Times New Roman"/>
        </w:rPr>
      </w:pPr>
    </w:p>
    <w:p w14:paraId="418D6952" w14:textId="77777777" w:rsidR="006D44EC" w:rsidRPr="00922CF1" w:rsidRDefault="006D44EC" w:rsidP="006D44EC">
      <w:pPr>
        <w:rPr>
          <w:rFonts w:ascii="Times New Roman" w:hAnsi="Times New Roman" w:cs="Times New Roman"/>
        </w:rPr>
      </w:pPr>
    </w:p>
    <w:p w14:paraId="690E4B06" w14:textId="7D4536B0" w:rsidR="006D44EC" w:rsidRPr="00922CF1" w:rsidRDefault="006D44EC" w:rsidP="006D44EC">
      <w:pPr>
        <w:rPr>
          <w:rFonts w:ascii="Times New Roman" w:hAnsi="Times New Roman" w:cs="Times New Roman"/>
        </w:rPr>
      </w:pPr>
    </w:p>
    <w:p w14:paraId="64611605" w14:textId="77777777" w:rsidR="006D44EC" w:rsidRPr="00922CF1" w:rsidRDefault="006D44EC" w:rsidP="006D44EC">
      <w:pPr>
        <w:rPr>
          <w:rFonts w:ascii="Times New Roman" w:hAnsi="Times New Roman" w:cs="Times New Roman"/>
        </w:rPr>
      </w:pPr>
    </w:p>
    <w:p w14:paraId="7B96ACC8" w14:textId="635006FB" w:rsidR="0004649E" w:rsidRPr="00922CF1" w:rsidRDefault="006D44EC" w:rsidP="006D44EC">
      <w:pPr>
        <w:tabs>
          <w:tab w:val="left" w:pos="1894"/>
        </w:tabs>
        <w:rPr>
          <w:rFonts w:ascii="Times New Roman" w:hAnsi="Times New Roman" w:cs="Times New Roman"/>
        </w:rPr>
      </w:pPr>
      <w:r w:rsidRPr="00922CF1">
        <w:rPr>
          <w:rFonts w:ascii="Times New Roman" w:hAnsi="Times New Roman" w:cs="Times New Roman"/>
        </w:rPr>
        <w:tab/>
      </w:r>
    </w:p>
    <w:p w14:paraId="5E6F753B" w14:textId="1028AD91" w:rsidR="006D44EC" w:rsidRPr="00922CF1" w:rsidRDefault="006D44EC" w:rsidP="006D44EC">
      <w:pPr>
        <w:tabs>
          <w:tab w:val="left" w:pos="1894"/>
        </w:tabs>
        <w:rPr>
          <w:rFonts w:ascii="Times New Roman" w:hAnsi="Times New Roman" w:cs="Times New Roman"/>
        </w:rPr>
      </w:pPr>
    </w:p>
    <w:p w14:paraId="74F14CF2" w14:textId="04FFF153" w:rsidR="006D44EC" w:rsidRPr="00922CF1" w:rsidRDefault="006D44EC" w:rsidP="006D44EC">
      <w:pPr>
        <w:tabs>
          <w:tab w:val="left" w:pos="1894"/>
        </w:tabs>
        <w:rPr>
          <w:rFonts w:ascii="Times New Roman" w:hAnsi="Times New Roman" w:cs="Times New Roman"/>
        </w:rPr>
      </w:pPr>
    </w:p>
    <w:sectPr w:rsidR="006D44EC" w:rsidRPr="00922C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MjUzMjM0MzAwNDRQ0lEKTi0uzszPAykwqgUAQ/Ll5iwAAAA="/>
  </w:docVars>
  <w:rsids>
    <w:rsidRoot w:val="002811DF"/>
    <w:rsid w:val="0004649E"/>
    <w:rsid w:val="000C0B7E"/>
    <w:rsid w:val="001364A6"/>
    <w:rsid w:val="002811DF"/>
    <w:rsid w:val="00402293"/>
    <w:rsid w:val="0056401F"/>
    <w:rsid w:val="006D44EC"/>
    <w:rsid w:val="00841E61"/>
    <w:rsid w:val="00922CF1"/>
    <w:rsid w:val="009D137D"/>
    <w:rsid w:val="00A819FF"/>
    <w:rsid w:val="00B25DB2"/>
    <w:rsid w:val="00BE4FD0"/>
    <w:rsid w:val="00CA193B"/>
    <w:rsid w:val="00D2742D"/>
    <w:rsid w:val="00E57323"/>
    <w:rsid w:val="00EA0086"/>
    <w:rsid w:val="00F1209C"/>
    <w:rsid w:val="00F27300"/>
    <w:rsid w:val="00F9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04477"/>
  <w15:chartTrackingRefBased/>
  <w15:docId w15:val="{A1F1B22A-F2B9-4408-97C3-6EC14FD5E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11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4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0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eepak kumar</dc:creator>
  <cp:keywords/>
  <dc:description/>
  <cp:lastModifiedBy>Rahul</cp:lastModifiedBy>
  <cp:revision>14</cp:revision>
  <cp:lastPrinted>2024-06-22T06:00:00Z</cp:lastPrinted>
  <dcterms:created xsi:type="dcterms:W3CDTF">2024-03-27T10:42:00Z</dcterms:created>
  <dcterms:modified xsi:type="dcterms:W3CDTF">2024-06-22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2c6ed3670b82392ea71364df3f084c9496fc3b925012c78aebcef9dc431b2</vt:lpwstr>
  </property>
</Properties>
</file>